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F341FE">
      <w:pPr>
        <w:pStyle w:val="H1bodytext"/>
        <w:numPr>
          <w:ilvl w:val="0"/>
          <w:numId w:val="29"/>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F341FE">
      <w:pPr>
        <w:pStyle w:val="H1bodytext"/>
        <w:numPr>
          <w:ilvl w:val="0"/>
          <w:numId w:val="29"/>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pPr>
        <w:pStyle w:val="H1bodytext"/>
        <w:numPr>
          <w:ilvl w:val="0"/>
          <w:numId w:val="29"/>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F341FE">
      <w:pPr>
        <w:pStyle w:val="H1bodytext"/>
        <w:numPr>
          <w:ilvl w:val="0"/>
          <w:numId w:val="29"/>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F341FE">
      <w:pPr>
        <w:pStyle w:val="H1bodytext"/>
        <w:numPr>
          <w:ilvl w:val="0"/>
          <w:numId w:val="29"/>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F341FE">
      <w:pPr>
        <w:pStyle w:val="H1bodytext"/>
        <w:numPr>
          <w:ilvl w:val="0"/>
          <w:numId w:val="29"/>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F341FE">
      <w:pPr>
        <w:pStyle w:val="H1bodytext"/>
        <w:numPr>
          <w:ilvl w:val="0"/>
          <w:numId w:val="29"/>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F341FE">
      <w:pPr>
        <w:pStyle w:val="H1bodytext"/>
        <w:numPr>
          <w:ilvl w:val="0"/>
          <w:numId w:val="29"/>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F341FE">
      <w:pPr>
        <w:pStyle w:val="H1bodytext"/>
        <w:numPr>
          <w:ilvl w:val="0"/>
          <w:numId w:val="29"/>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78263425" w14:textId="15278339" w:rsidR="00CC2751" w:rsidRPr="00FA7481" w:rsidRDefault="00CC2751" w:rsidP="00CC2751">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218AB1E8"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A3032B">
      <w:pPr>
        <w:pStyle w:val="H1bodytext"/>
        <w:numPr>
          <w:ilvl w:val="0"/>
          <w:numId w:val="24"/>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34B51E14"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7075D6">
      <w:pPr>
        <w:pStyle w:val="H1bodytext"/>
        <w:numPr>
          <w:ilvl w:val="0"/>
          <w:numId w:val="25"/>
        </w:numPr>
        <w:spacing w:after="120"/>
        <w:rPr>
          <w:rFonts w:ascii="Arial" w:hAnsi="Arial"/>
        </w:rPr>
      </w:pPr>
      <w:proofErr w:type="spellStart"/>
      <w:r>
        <w:rPr>
          <w:rFonts w:ascii="Arial" w:hAnsi="Arial"/>
        </w:rPr>
        <w:t>argparse</w:t>
      </w:r>
      <w:proofErr w:type="spellEnd"/>
    </w:p>
    <w:p w14:paraId="046BBDA2" w14:textId="2D3EAD31" w:rsidR="007075D6" w:rsidRDefault="007075D6" w:rsidP="007075D6">
      <w:pPr>
        <w:pStyle w:val="H1bodytext"/>
        <w:numPr>
          <w:ilvl w:val="0"/>
          <w:numId w:val="25"/>
        </w:numPr>
        <w:spacing w:after="120"/>
        <w:rPr>
          <w:rFonts w:ascii="Arial" w:hAnsi="Arial"/>
        </w:rPr>
      </w:pPr>
      <w:r>
        <w:rPr>
          <w:rFonts w:ascii="Arial" w:hAnsi="Arial"/>
        </w:rPr>
        <w:t>copy</w:t>
      </w:r>
    </w:p>
    <w:p w14:paraId="1D29CBE0" w14:textId="698F4465" w:rsidR="007075D6" w:rsidRDefault="007075D6" w:rsidP="007075D6">
      <w:pPr>
        <w:pStyle w:val="H1bodytext"/>
        <w:numPr>
          <w:ilvl w:val="0"/>
          <w:numId w:val="25"/>
        </w:numPr>
        <w:spacing w:after="120"/>
        <w:rPr>
          <w:rFonts w:ascii="Arial" w:hAnsi="Arial"/>
        </w:rPr>
      </w:pPr>
      <w:r>
        <w:rPr>
          <w:rFonts w:ascii="Arial" w:hAnsi="Arial"/>
        </w:rPr>
        <w:t>logging</w:t>
      </w:r>
    </w:p>
    <w:p w14:paraId="6D7B0267" w14:textId="657C50D1" w:rsidR="007075D6" w:rsidRDefault="007075D6" w:rsidP="007075D6">
      <w:pPr>
        <w:pStyle w:val="H1bodytext"/>
        <w:numPr>
          <w:ilvl w:val="0"/>
          <w:numId w:val="25"/>
        </w:numPr>
        <w:spacing w:after="120"/>
        <w:rPr>
          <w:rFonts w:ascii="Arial" w:hAnsi="Arial"/>
        </w:rPr>
      </w:pPr>
      <w:proofErr w:type="spellStart"/>
      <w:r>
        <w:rPr>
          <w:rFonts w:ascii="Arial" w:hAnsi="Arial"/>
        </w:rPr>
        <w:t>os</w:t>
      </w:r>
      <w:proofErr w:type="spellEnd"/>
    </w:p>
    <w:p w14:paraId="21325664" w14:textId="331ED331" w:rsidR="007075D6" w:rsidRDefault="007075D6" w:rsidP="007075D6">
      <w:pPr>
        <w:pStyle w:val="H1bodytext"/>
        <w:numPr>
          <w:ilvl w:val="0"/>
          <w:numId w:val="25"/>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7075D6">
      <w:pPr>
        <w:pStyle w:val="H1bodytext"/>
        <w:numPr>
          <w:ilvl w:val="0"/>
          <w:numId w:val="25"/>
        </w:numPr>
        <w:spacing w:after="120"/>
        <w:rPr>
          <w:rFonts w:ascii="Arial" w:hAnsi="Arial"/>
        </w:rPr>
      </w:pPr>
      <w:r>
        <w:rPr>
          <w:rFonts w:ascii="Arial" w:hAnsi="Arial"/>
        </w:rPr>
        <w:t>re</w:t>
      </w:r>
    </w:p>
    <w:p w14:paraId="480C20C3" w14:textId="40A048EF" w:rsidR="007075D6" w:rsidRDefault="007075D6" w:rsidP="007075D6">
      <w:pPr>
        <w:pStyle w:val="H1bodytext"/>
        <w:numPr>
          <w:ilvl w:val="0"/>
          <w:numId w:val="25"/>
        </w:numPr>
        <w:spacing w:after="120"/>
        <w:rPr>
          <w:rFonts w:ascii="Arial" w:hAnsi="Arial"/>
        </w:rPr>
      </w:pPr>
      <w:r>
        <w:rPr>
          <w:rFonts w:ascii="Arial" w:hAnsi="Arial"/>
        </w:rPr>
        <w:t>math</w:t>
      </w:r>
    </w:p>
    <w:p w14:paraId="601AD3DC" w14:textId="5ABB9C7C" w:rsidR="007075D6" w:rsidRDefault="007075D6" w:rsidP="007075D6">
      <w:pPr>
        <w:pStyle w:val="H1bodytext"/>
        <w:numPr>
          <w:ilvl w:val="0"/>
          <w:numId w:val="25"/>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BE70D6"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370B7D27" w14:textId="24F1A37B" w:rsidR="00644363" w:rsidRPr="00AD437A" w:rsidRDefault="00644363" w:rsidP="00973586">
            <w:pPr>
              <w:rPr>
                <w:rFonts w:ascii="Calibri" w:eastAsia="Times New Roman" w:hAnsi="Calibri" w:cs="Calibri"/>
                <w:b/>
                <w:bCs/>
                <w:color w:val="000000"/>
                <w:lang w:val="es-GT"/>
              </w:rPr>
            </w:pPr>
            <w:r w:rsidRPr="00250080">
              <w:rPr>
                <w:rFonts w:ascii="Calibri" w:eastAsia="Times New Roman" w:hAnsi="Calibri" w:cs="Calibri"/>
                <w:color w:val="000000"/>
                <w:lang w:val="es-GT"/>
              </w:rPr>
              <w:t>Default: CN, Cr, U, NO3</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lastRenderedPageBreak/>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596EDF">
      <w:pPr>
        <w:pStyle w:val="H1bodytext"/>
        <w:numPr>
          <w:ilvl w:val="0"/>
          <w:numId w:val="26"/>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6EECB534"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09F0729F" w14:textId="77777777" w:rsidR="00596EDF" w:rsidRDefault="00596EDF" w:rsidP="00596EDF">
      <w:pPr>
        <w:pStyle w:val="H1bodytext"/>
        <w:numPr>
          <w:ilvl w:val="1"/>
          <w:numId w:val="26"/>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596EDF">
      <w:pPr>
        <w:pStyle w:val="H1bodytext"/>
        <w:numPr>
          <w:ilvl w:val="0"/>
          <w:numId w:val="26"/>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596EDF">
      <w:pPr>
        <w:pStyle w:val="H1bodytext"/>
        <w:numPr>
          <w:ilvl w:val="0"/>
          <w:numId w:val="26"/>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596EDF">
      <w:pPr>
        <w:pStyle w:val="H1bodytext"/>
        <w:numPr>
          <w:ilvl w:val="0"/>
          <w:numId w:val="26"/>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596EDF">
      <w:pPr>
        <w:pStyle w:val="H1bodytext"/>
        <w:numPr>
          <w:ilvl w:val="1"/>
          <w:numId w:val="26"/>
        </w:numPr>
        <w:spacing w:after="120"/>
        <w:rPr>
          <w:rFonts w:ascii="Arial" w:hAnsi="Arial"/>
        </w:rPr>
      </w:pPr>
      <w:r>
        <w:rPr>
          <w:rFonts w:ascii="Arial" w:hAnsi="Arial"/>
        </w:rPr>
        <w:t>Reduced Year</w:t>
      </w:r>
    </w:p>
    <w:p w14:paraId="0AC29D0A" w14:textId="77777777" w:rsidR="00596EDF" w:rsidRDefault="00596EDF" w:rsidP="00596EDF">
      <w:pPr>
        <w:pStyle w:val="H1bodytext"/>
        <w:numPr>
          <w:ilvl w:val="1"/>
          <w:numId w:val="26"/>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596EDF">
      <w:pPr>
        <w:pStyle w:val="H1bodytext"/>
        <w:numPr>
          <w:ilvl w:val="0"/>
          <w:numId w:val="26"/>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596EDF">
      <w:pPr>
        <w:pStyle w:val="H1bodytext"/>
        <w:numPr>
          <w:ilvl w:val="1"/>
          <w:numId w:val="26"/>
        </w:numPr>
        <w:spacing w:after="120"/>
        <w:rPr>
          <w:rFonts w:ascii="Arial" w:hAnsi="Arial"/>
        </w:rPr>
      </w:pPr>
      <w:r>
        <w:rPr>
          <w:rFonts w:ascii="Arial" w:hAnsi="Arial"/>
        </w:rPr>
        <w:t>Inventory Module</w:t>
      </w:r>
    </w:p>
    <w:p w14:paraId="433A508E" w14:textId="77777777" w:rsidR="00596EDF" w:rsidRDefault="00596EDF" w:rsidP="00596EDF">
      <w:pPr>
        <w:pStyle w:val="H1bodytext"/>
        <w:numPr>
          <w:ilvl w:val="1"/>
          <w:numId w:val="26"/>
        </w:numPr>
        <w:spacing w:after="120"/>
        <w:rPr>
          <w:rFonts w:ascii="Arial" w:hAnsi="Arial"/>
        </w:rPr>
      </w:pPr>
      <w:r>
        <w:rPr>
          <w:rFonts w:ascii="Arial" w:hAnsi="Arial"/>
        </w:rPr>
        <w:lastRenderedPageBreak/>
        <w:t>Source Type</w:t>
      </w:r>
    </w:p>
    <w:p w14:paraId="2F311F1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0A81B3F5"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2CE17D3F" w14:textId="77777777" w:rsidR="00596EDF"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7E8E860B"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3CB96030" w14:textId="77777777" w:rsidR="00596EDF" w:rsidRPr="0075152B"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623D8B">
      <w:pPr>
        <w:pStyle w:val="H1bodytext"/>
        <w:numPr>
          <w:ilvl w:val="0"/>
          <w:numId w:val="18"/>
        </w:numPr>
        <w:spacing w:after="120"/>
        <w:rPr>
          <w:rFonts w:ascii="Arial" w:hAnsi="Arial"/>
        </w:rPr>
      </w:pPr>
      <w:r>
        <w:rPr>
          <w:rFonts w:ascii="Arial" w:hAnsi="Arial"/>
        </w:rPr>
        <w:t>Preprocessed Inventory File</w:t>
      </w:r>
    </w:p>
    <w:p w14:paraId="7245DEB7" w14:textId="2DC48166" w:rsidR="00623D8B" w:rsidRDefault="00C27E6B" w:rsidP="00623D8B">
      <w:pPr>
        <w:pStyle w:val="H1bodytext"/>
        <w:numPr>
          <w:ilvl w:val="1"/>
          <w:numId w:val="18"/>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623D8B">
      <w:pPr>
        <w:pStyle w:val="H1bodytext"/>
        <w:numPr>
          <w:ilvl w:val="1"/>
          <w:numId w:val="18"/>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372D2">
      <w:pPr>
        <w:pStyle w:val="H1bodytext"/>
        <w:numPr>
          <w:ilvl w:val="1"/>
          <w:numId w:val="18"/>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372D2">
      <w:pPr>
        <w:pStyle w:val="H1bodytext"/>
        <w:numPr>
          <w:ilvl w:val="0"/>
          <w:numId w:val="18"/>
        </w:numPr>
        <w:spacing w:after="120"/>
        <w:rPr>
          <w:rFonts w:ascii="Arial" w:hAnsi="Arial"/>
        </w:rPr>
      </w:pPr>
      <w:r>
        <w:rPr>
          <w:rFonts w:ascii="Arial" w:hAnsi="Arial"/>
        </w:rPr>
        <w:t>Log File</w:t>
      </w:r>
    </w:p>
    <w:p w14:paraId="16F1DF73" w14:textId="1F971FDB" w:rsidR="00C372D2" w:rsidRDefault="00C372D2" w:rsidP="00C372D2">
      <w:pPr>
        <w:pStyle w:val="H1bodytext"/>
        <w:numPr>
          <w:ilvl w:val="1"/>
          <w:numId w:val="18"/>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4" w:name="_Ref33083555"/>
            <w:bookmarkEnd w:id="3"/>
            <w:r>
              <w:t xml:space="preserve">Table </w:t>
            </w:r>
            <w:fldSimple w:instr=" SEQ Table \* ARABIC ">
              <w:r w:rsidR="00973586">
                <w:rPr>
                  <w:noProof/>
                </w:rPr>
                <w:t>2</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lastRenderedPageBreak/>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4E0053C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5" w:name="_Ref35854255"/>
            <w:r>
              <w:t xml:space="preserve">Table </w:t>
            </w:r>
            <w:fldSimple w:instr=" SEQ Table \* ARABIC ">
              <w:r w:rsidR="00973586">
                <w:rPr>
                  <w:noProof/>
                </w:rPr>
                <w:t>3</w:t>
              </w:r>
            </w:fldSimple>
            <w:bookmarkEnd w:id="5"/>
          </w:p>
          <w:p w14:paraId="497FE0D4" w14:textId="67A98B46" w:rsidR="008912C9" w:rsidRPr="00DA11B3" w:rsidRDefault="00BE70D6"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BE70D6"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6" w:name="_Ref35857166"/>
            <w:bookmarkStart w:id="7" w:name="_Hlk51140152"/>
            <w:r>
              <w:lastRenderedPageBreak/>
              <w:t xml:space="preserve">Table </w:t>
            </w:r>
            <w:fldSimple w:instr=" SEQ Table \* ARABIC ">
              <w:r w:rsidR="00973586">
                <w:rPr>
                  <w:noProof/>
                </w:rPr>
                <w:t>4</w:t>
              </w:r>
            </w:fldSimple>
            <w:bookmarkEnd w:id="6"/>
          </w:p>
          <w:p w14:paraId="17D4281C" w14:textId="1CE58684" w:rsidR="006504D7" w:rsidRPr="00DA11B3" w:rsidRDefault="00BE70D6"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BE70D6"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2D9E690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B64BCB">
              <w:rPr>
                <w:rFonts w:ascii="Arial" w:hAnsi="Arial"/>
                <w:b/>
                <w:bCs/>
                <w:i/>
                <w:iCs/>
                <w:sz w:val="20"/>
              </w:rPr>
              <w:t>step-1</w:t>
            </w:r>
            <w:r w:rsidRPr="00180364">
              <w:rPr>
                <w:rFonts w:ascii="Arial" w:hAnsi="Arial"/>
                <w:b/>
                <w:bCs/>
                <w:i/>
                <w:iCs/>
                <w:sz w:val="20"/>
              </w:rPr>
              <w:t>.txt</w:t>
            </w:r>
          </w:p>
          <w:p w14:paraId="1A55F621" w14:textId="60C2DE3A" w:rsidR="00180364" w:rsidRPr="00180364" w:rsidRDefault="00B64BCB" w:rsidP="00180364">
            <w:pPr>
              <w:pStyle w:val="H1bodytext"/>
              <w:numPr>
                <w:ilvl w:val="0"/>
                <w:numId w:val="19"/>
              </w:numPr>
              <w:spacing w:after="0"/>
              <w:rPr>
                <w:rFonts w:ascii="Arial" w:hAnsi="Arial"/>
                <w:sz w:val="20"/>
              </w:rPr>
            </w:pPr>
            <w:r>
              <w:rPr>
                <w:rFonts w:ascii="Arial" w:hAnsi="Arial"/>
                <w:b/>
                <w:bCs/>
                <w:i/>
                <w:iCs/>
                <w:sz w:val="20"/>
              </w:rPr>
              <w:t>step-1_AT-1_ipp.log</w:t>
            </w:r>
          </w:p>
          <w:p w14:paraId="55907527" w14:textId="54CB3BD3" w:rsidR="00180364" w:rsidRPr="00B64BCB" w:rsidRDefault="00B64BCB" w:rsidP="00B64BCB">
            <w:pPr>
              <w:pStyle w:val="H1bodytext"/>
              <w:numPr>
                <w:ilvl w:val="0"/>
                <w:numId w:val="19"/>
              </w:numPr>
              <w:spacing w:after="0"/>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0C6FC387"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_step-1.txt</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77777777"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_step-1.txt</w:t>
            </w:r>
            <w:r>
              <w:rPr>
                <w:rFonts w:ascii="Arial" w:hAnsi="Arial"/>
                <w:sz w:val="20"/>
              </w:rPr>
              <w:t xml:space="preserve"> should have 2 lines:</w:t>
            </w:r>
          </w:p>
          <w:p w14:paraId="56CF0504" w14:textId="77777777" w:rsidR="00000842" w:rsidRDefault="00000842" w:rsidP="00000842">
            <w:pPr>
              <w:pStyle w:val="H1bodytext"/>
              <w:numPr>
                <w:ilvl w:val="0"/>
                <w:numId w:val="26"/>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000842">
            <w:pPr>
              <w:pStyle w:val="H1bodytext"/>
              <w:numPr>
                <w:ilvl w:val="0"/>
                <w:numId w:val="26"/>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D47E43">
            <w:pPr>
              <w:pStyle w:val="H1bodytext"/>
              <w:numPr>
                <w:ilvl w:val="0"/>
                <w:numId w:val="30"/>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D47E43">
            <w:pPr>
              <w:pStyle w:val="H1bodytext"/>
              <w:numPr>
                <w:ilvl w:val="0"/>
                <w:numId w:val="30"/>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51414D">
            <w:pPr>
              <w:pStyle w:val="H1bodytext"/>
              <w:numPr>
                <w:ilvl w:val="0"/>
                <w:numId w:val="31"/>
              </w:numPr>
              <w:spacing w:after="0"/>
              <w:ind w:left="376"/>
              <w:rPr>
                <w:rFonts w:ascii="Arial" w:hAnsi="Arial"/>
                <w:sz w:val="20"/>
              </w:rPr>
            </w:pPr>
            <w:r>
              <w:rPr>
                <w:rFonts w:ascii="Arial" w:hAnsi="Arial"/>
                <w:sz w:val="20"/>
              </w:rPr>
              <w:t>SAC-Water</w:t>
            </w:r>
          </w:p>
          <w:p w14:paraId="4ADFF345" w14:textId="03468231" w:rsidR="0051414D" w:rsidRDefault="0051414D" w:rsidP="0051414D">
            <w:pPr>
              <w:pStyle w:val="H1bodytext"/>
              <w:numPr>
                <w:ilvl w:val="0"/>
                <w:numId w:val="31"/>
              </w:numPr>
              <w:spacing w:after="0"/>
              <w:ind w:left="376"/>
              <w:rPr>
                <w:rFonts w:ascii="Arial" w:hAnsi="Arial"/>
                <w:sz w:val="20"/>
              </w:rPr>
            </w:pPr>
            <w:r>
              <w:rPr>
                <w:rFonts w:ascii="Arial" w:hAnsi="Arial"/>
                <w:sz w:val="20"/>
              </w:rPr>
              <w:t>Chemical-Inventory</w:t>
            </w:r>
          </w:p>
          <w:p w14:paraId="42FD3385" w14:textId="05029DFF" w:rsidR="0051414D" w:rsidRDefault="0051414D" w:rsidP="0051414D">
            <w:pPr>
              <w:pStyle w:val="H1bodytext"/>
              <w:numPr>
                <w:ilvl w:val="0"/>
                <w:numId w:val="31"/>
              </w:numPr>
              <w:spacing w:after="0"/>
              <w:ind w:left="376"/>
              <w:rPr>
                <w:rFonts w:ascii="Arial" w:hAnsi="Arial"/>
                <w:sz w:val="20"/>
              </w:rPr>
            </w:pPr>
            <w:r>
              <w:rPr>
                <w:rFonts w:ascii="Arial" w:hAnsi="Arial"/>
                <w:sz w:val="20"/>
              </w:rPr>
              <w:t>AT-1_Site-Specific-Inventory</w:t>
            </w:r>
          </w:p>
          <w:p w14:paraId="5073EC12" w14:textId="751FC78E" w:rsidR="0051414D" w:rsidRDefault="0051414D" w:rsidP="0051414D">
            <w:pPr>
              <w:pStyle w:val="H1bodytext"/>
              <w:numPr>
                <w:ilvl w:val="0"/>
                <w:numId w:val="31"/>
              </w:numPr>
              <w:spacing w:after="0"/>
              <w:ind w:left="376"/>
              <w:rPr>
                <w:rFonts w:ascii="Arial" w:hAnsi="Arial"/>
                <w:sz w:val="20"/>
              </w:rPr>
            </w:pPr>
            <w:r>
              <w:rPr>
                <w:rFonts w:ascii="Arial" w:hAnsi="Arial"/>
                <w:sz w:val="20"/>
              </w:rPr>
              <w:t>SIMV2</w:t>
            </w:r>
          </w:p>
          <w:p w14:paraId="5F379303" w14:textId="6763CA78" w:rsidR="0051414D" w:rsidRDefault="0051414D" w:rsidP="0051414D">
            <w:pPr>
              <w:pStyle w:val="H1bodytext"/>
              <w:numPr>
                <w:ilvl w:val="0"/>
                <w:numId w:val="31"/>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1A4369">
            <w:pPr>
              <w:pStyle w:val="H1bodytext"/>
              <w:numPr>
                <w:ilvl w:val="0"/>
                <w:numId w:val="32"/>
              </w:numPr>
              <w:spacing w:after="0"/>
              <w:ind w:left="376"/>
              <w:rPr>
                <w:rFonts w:ascii="Arial" w:hAnsi="Arial"/>
                <w:sz w:val="20"/>
              </w:rPr>
            </w:pPr>
            <w:r>
              <w:rPr>
                <w:rFonts w:ascii="Arial" w:hAnsi="Arial"/>
                <w:sz w:val="20"/>
              </w:rPr>
              <w:t>241-C-105</w:t>
            </w:r>
          </w:p>
          <w:p w14:paraId="70986004" w14:textId="6E41161B" w:rsidR="001A4369" w:rsidRDefault="001A4369" w:rsidP="001A4369">
            <w:pPr>
              <w:pStyle w:val="H1bodytext"/>
              <w:numPr>
                <w:ilvl w:val="0"/>
                <w:numId w:val="32"/>
              </w:numPr>
              <w:spacing w:after="0"/>
              <w:ind w:left="376"/>
              <w:rPr>
                <w:rFonts w:ascii="Arial" w:hAnsi="Arial"/>
                <w:sz w:val="20"/>
              </w:rPr>
            </w:pPr>
            <w:r>
              <w:rPr>
                <w:rFonts w:ascii="Arial" w:hAnsi="Arial"/>
                <w:sz w:val="20"/>
              </w:rPr>
              <w:t>CHM-1</w:t>
            </w:r>
          </w:p>
          <w:p w14:paraId="51FA0F2E" w14:textId="446A52C2" w:rsidR="001A4369" w:rsidRDefault="001A4369" w:rsidP="001A4369">
            <w:pPr>
              <w:pStyle w:val="H1bodytext"/>
              <w:numPr>
                <w:ilvl w:val="0"/>
                <w:numId w:val="32"/>
              </w:numPr>
              <w:spacing w:after="0"/>
              <w:ind w:left="376"/>
              <w:rPr>
                <w:rFonts w:ascii="Arial" w:hAnsi="Arial"/>
                <w:sz w:val="20"/>
              </w:rPr>
            </w:pPr>
            <w:r>
              <w:rPr>
                <w:rFonts w:ascii="Arial" w:hAnsi="Arial"/>
                <w:sz w:val="20"/>
              </w:rPr>
              <w:t>COMMON-SITE</w:t>
            </w:r>
          </w:p>
          <w:p w14:paraId="3DF5AF33" w14:textId="7455577B" w:rsidR="001A4369" w:rsidRDefault="001A4369" w:rsidP="001A4369">
            <w:pPr>
              <w:pStyle w:val="H1bodytext"/>
              <w:numPr>
                <w:ilvl w:val="0"/>
                <w:numId w:val="32"/>
              </w:numPr>
              <w:spacing w:after="0"/>
              <w:ind w:left="376"/>
              <w:rPr>
                <w:rFonts w:ascii="Arial" w:hAnsi="Arial"/>
                <w:sz w:val="20"/>
              </w:rPr>
            </w:pPr>
            <w:r>
              <w:rPr>
                <w:rFonts w:ascii="Arial" w:hAnsi="Arial"/>
                <w:sz w:val="20"/>
              </w:rPr>
              <w:t>SAC-1</w:t>
            </w:r>
          </w:p>
          <w:p w14:paraId="0909F55C" w14:textId="48F60813" w:rsidR="001A4369" w:rsidRDefault="001A4369" w:rsidP="001A4369">
            <w:pPr>
              <w:pStyle w:val="H1bodytext"/>
              <w:numPr>
                <w:ilvl w:val="0"/>
                <w:numId w:val="32"/>
              </w:numPr>
              <w:spacing w:after="0"/>
              <w:ind w:left="376"/>
              <w:rPr>
                <w:rFonts w:ascii="Arial" w:hAnsi="Arial"/>
                <w:sz w:val="20"/>
              </w:rPr>
            </w:pPr>
            <w:r>
              <w:rPr>
                <w:rFonts w:ascii="Arial" w:hAnsi="Arial"/>
                <w:sz w:val="20"/>
              </w:rPr>
              <w:t>SIM-1</w:t>
            </w:r>
          </w:p>
          <w:p w14:paraId="21A09533" w14:textId="2AF5D93E" w:rsidR="001A4369" w:rsidRDefault="001A4369" w:rsidP="001A4369">
            <w:pPr>
              <w:pStyle w:val="H1bodytext"/>
              <w:numPr>
                <w:ilvl w:val="0"/>
                <w:numId w:val="32"/>
              </w:numPr>
              <w:spacing w:after="0"/>
              <w:ind w:left="376"/>
              <w:rPr>
                <w:rFonts w:ascii="Arial" w:hAnsi="Arial"/>
                <w:sz w:val="20"/>
              </w:rPr>
            </w:pPr>
            <w:r>
              <w:rPr>
                <w:rFonts w:ascii="Arial" w:hAnsi="Arial"/>
                <w:sz w:val="20"/>
              </w:rPr>
              <w:t>SSI-1</w:t>
            </w:r>
          </w:p>
          <w:p w14:paraId="349BEE93" w14:textId="7D927992" w:rsidR="001A4369" w:rsidRDefault="001A4369" w:rsidP="001A4369">
            <w:pPr>
              <w:pStyle w:val="H1bodytext"/>
              <w:numPr>
                <w:ilvl w:val="0"/>
                <w:numId w:val="32"/>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1CCFF75"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 and</w:t>
            </w:r>
            <w:r>
              <w:rPr>
                <w:rFonts w:ascii="Arial" w:hAnsi="Arial"/>
                <w:sz w:val="20"/>
              </w:rPr>
              <w:t xml:space="preserve"> FR-7.</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235EB">
            <w:pPr>
              <w:pStyle w:val="H1bodytext"/>
              <w:numPr>
                <w:ilvl w:val="0"/>
                <w:numId w:val="33"/>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235EB">
            <w:pPr>
              <w:pStyle w:val="H1bodytext"/>
              <w:numPr>
                <w:ilvl w:val="0"/>
                <w:numId w:val="33"/>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06CA211" w:rsidR="0040656A" w:rsidRDefault="00AB25C7" w:rsidP="0040656A">
            <w:pPr>
              <w:pStyle w:val="H1bodytext"/>
              <w:numPr>
                <w:ilvl w:val="0"/>
                <w:numId w:val="35"/>
              </w:numPr>
              <w:spacing w:after="0"/>
              <w:ind w:left="376"/>
              <w:rPr>
                <w:rFonts w:ascii="Arial" w:hAnsi="Arial"/>
                <w:sz w:val="20"/>
              </w:rPr>
            </w:pPr>
            <w:r>
              <w:rPr>
                <w:rFonts w:ascii="Arial" w:hAnsi="Arial"/>
                <w:sz w:val="20"/>
              </w:rPr>
              <w:t>Site “241-C-105” has a value of 6 only in the water column</w:t>
            </w:r>
          </w:p>
          <w:p w14:paraId="1794BB90" w14:textId="4ACDE4F8" w:rsidR="00AB25C7" w:rsidRDefault="00AB25C7" w:rsidP="0040656A">
            <w:pPr>
              <w:pStyle w:val="H1bodytext"/>
              <w:numPr>
                <w:ilvl w:val="0"/>
                <w:numId w:val="35"/>
              </w:numPr>
              <w:spacing w:after="0"/>
              <w:ind w:left="376"/>
              <w:rPr>
                <w:rFonts w:ascii="Arial" w:hAnsi="Arial"/>
                <w:sz w:val="20"/>
              </w:rPr>
            </w:pPr>
            <w:r>
              <w:rPr>
                <w:rFonts w:ascii="Arial" w:hAnsi="Arial"/>
                <w:sz w:val="20"/>
              </w:rPr>
              <w:lastRenderedPageBreak/>
              <w:t>Site “CHM-1” has a value of 4 in the water, uranium, chromium, nitrate, and cyanide columns</w:t>
            </w:r>
          </w:p>
          <w:p w14:paraId="57D5E75E" w14:textId="5FD047AD" w:rsidR="00AB25C7" w:rsidRDefault="00AB25C7" w:rsidP="0040656A">
            <w:pPr>
              <w:pStyle w:val="H1bodytext"/>
              <w:numPr>
                <w:ilvl w:val="0"/>
                <w:numId w:val="35"/>
              </w:numPr>
              <w:spacing w:after="0"/>
              <w:ind w:left="376"/>
              <w:rPr>
                <w:rFonts w:ascii="Arial" w:hAnsi="Arial"/>
                <w:sz w:val="20"/>
              </w:rPr>
            </w:pPr>
            <w:r>
              <w:rPr>
                <w:rFonts w:ascii="Arial" w:hAnsi="Arial"/>
                <w:sz w:val="20"/>
              </w:rPr>
              <w:t>Site “COMMON-SITE” has a value of 1 in the water, tritium, iodine, strontium, technetium, uranium, chromium, nitrate, and cyanide columns</w:t>
            </w:r>
          </w:p>
          <w:p w14:paraId="545A937C" w14:textId="36A67B5B" w:rsidR="00AB25C7" w:rsidRDefault="00AB25C7" w:rsidP="0040656A">
            <w:pPr>
              <w:pStyle w:val="H1bodytext"/>
              <w:numPr>
                <w:ilvl w:val="0"/>
                <w:numId w:val="35"/>
              </w:numPr>
              <w:spacing w:after="0"/>
              <w:ind w:left="376"/>
              <w:rPr>
                <w:rFonts w:ascii="Arial" w:hAnsi="Arial"/>
                <w:sz w:val="20"/>
              </w:rPr>
            </w:pPr>
            <w:r>
              <w:rPr>
                <w:rFonts w:ascii="Arial" w:hAnsi="Arial"/>
                <w:sz w:val="20"/>
              </w:rPr>
              <w:t>Site “SAC-1” has a value of 5 in only the water column</w:t>
            </w:r>
          </w:p>
          <w:p w14:paraId="2BD7193E" w14:textId="6213305D" w:rsidR="00AB25C7" w:rsidRDefault="00AB25C7" w:rsidP="0040656A">
            <w:pPr>
              <w:pStyle w:val="H1bodytext"/>
              <w:numPr>
                <w:ilvl w:val="0"/>
                <w:numId w:val="35"/>
              </w:numPr>
              <w:spacing w:after="0"/>
              <w:ind w:left="376"/>
              <w:rPr>
                <w:rFonts w:ascii="Arial" w:hAnsi="Arial"/>
                <w:sz w:val="20"/>
              </w:rPr>
            </w:pPr>
            <w:r>
              <w:rPr>
                <w:rFonts w:ascii="Arial" w:hAnsi="Arial"/>
                <w:sz w:val="20"/>
              </w:rPr>
              <w:t>Site “SIM-1” has a value of 3 in the water, tritium, iodine</w:t>
            </w:r>
            <w:r w:rsidR="00473F8B">
              <w:rPr>
                <w:rFonts w:ascii="Arial" w:hAnsi="Arial"/>
                <w:sz w:val="20"/>
              </w:rPr>
              <w:t>, strontium, and technetium</w:t>
            </w:r>
          </w:p>
          <w:p w14:paraId="15333A87" w14:textId="6E13FF9A" w:rsidR="00473F8B" w:rsidRDefault="00473F8B" w:rsidP="0040656A">
            <w:pPr>
              <w:pStyle w:val="H1bodytext"/>
              <w:numPr>
                <w:ilvl w:val="0"/>
                <w:numId w:val="35"/>
              </w:numPr>
              <w:spacing w:after="0"/>
              <w:ind w:left="376"/>
              <w:rPr>
                <w:rFonts w:ascii="Arial" w:hAnsi="Arial"/>
                <w:sz w:val="20"/>
              </w:rPr>
            </w:pPr>
            <w:r>
              <w:rPr>
                <w:rFonts w:ascii="Arial" w:hAnsi="Arial"/>
                <w:sz w:val="20"/>
              </w:rPr>
              <w:t xml:space="preserve">Site “SSI-1” has a value of 1 in the </w:t>
            </w:r>
            <w:r>
              <w:rPr>
                <w:rFonts w:ascii="Arial" w:hAnsi="Arial"/>
                <w:sz w:val="20"/>
              </w:rPr>
              <w:t>water, tritium, iodine, strontium, technetium, uranium, chromium, nitrate, and cyanide columns</w:t>
            </w:r>
          </w:p>
          <w:p w14:paraId="1041ACE3" w14:textId="77777777" w:rsidR="00473F8B" w:rsidRDefault="00473F8B" w:rsidP="0040656A">
            <w:pPr>
              <w:pStyle w:val="H1bodytext"/>
              <w:numPr>
                <w:ilvl w:val="0"/>
                <w:numId w:val="35"/>
              </w:numPr>
              <w:spacing w:after="0"/>
              <w:ind w:left="376"/>
              <w:rPr>
                <w:rFonts w:ascii="Arial" w:hAnsi="Arial"/>
                <w:sz w:val="20"/>
              </w:rPr>
            </w:pPr>
          </w:p>
          <w:p w14:paraId="4B78D454" w14:textId="77777777" w:rsidR="0041315E" w:rsidRDefault="0041315E" w:rsidP="00D56F98">
            <w:pPr>
              <w:pStyle w:val="H1bodytext"/>
              <w:spacing w:after="0"/>
              <w:ind w:left="0"/>
              <w:rPr>
                <w:rFonts w:ascii="Arial" w:hAnsi="Arial"/>
                <w:sz w:val="20"/>
              </w:rPr>
            </w:pPr>
          </w:p>
          <w:p w14:paraId="19298C1C" w14:textId="5E785344"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3D49A8A4"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363DB8DD"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3B8770B" w:rsidR="00436E42" w:rsidRDefault="00436E42" w:rsidP="00750F36">
            <w:pPr>
              <w:pStyle w:val="Table"/>
            </w:pPr>
            <w:r>
              <w:t xml:space="preserve">Table </w:t>
            </w:r>
            <w:fldSimple w:instr=" SEQ Table \* ARABIC ">
              <w:r w:rsidR="00973586">
                <w:rPr>
                  <w:noProof/>
                </w:rPr>
                <w:t>5</w:t>
              </w:r>
            </w:fldSimple>
          </w:p>
          <w:p w14:paraId="60A8E498" w14:textId="215B0936" w:rsidR="00436E42" w:rsidRPr="00DA11B3" w:rsidRDefault="00BE70D6"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BE70D6"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366D5559" w:rsidR="00436E42" w:rsidRPr="007D0AAC" w:rsidRDefault="008423E3" w:rsidP="00750F36">
            <w:pPr>
              <w:pStyle w:val="H1bodytext"/>
              <w:spacing w:after="0"/>
              <w:ind w:left="0"/>
              <w:rPr>
                <w:rFonts w:ascii="Arial" w:hAnsi="Arial"/>
                <w:b/>
                <w:sz w:val="20"/>
              </w:rPr>
            </w:pPr>
            <w:r>
              <w:rPr>
                <w:rFonts w:ascii="Arial" w:hAnsi="Arial"/>
                <w:b/>
                <w:sz w:val="20"/>
              </w:rPr>
              <w:t>\\olive\backups\CAVE\CA-CIE-Tools-TestEnv\inventory_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32E2B29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BE70D6"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BE70D6"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FFBFC" w14:textId="77777777" w:rsidR="002D552C" w:rsidRDefault="002D552C">
      <w:r>
        <w:separator/>
      </w:r>
    </w:p>
  </w:endnote>
  <w:endnote w:type="continuationSeparator" w:id="0">
    <w:p w14:paraId="51E7D884" w14:textId="77777777" w:rsidR="002D552C" w:rsidRDefault="002D552C">
      <w:r>
        <w:continuationSeparator/>
      </w:r>
    </w:p>
  </w:endnote>
  <w:endnote w:type="continuationNotice" w:id="1">
    <w:p w14:paraId="71189F25" w14:textId="77777777" w:rsidR="002D552C" w:rsidRDefault="002D55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BE70D6" w:rsidRPr="00F91BB5" w:rsidRDefault="00BE70D6"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1D915D" w14:textId="77777777" w:rsidR="002D552C" w:rsidRDefault="002D552C">
      <w:r>
        <w:separator/>
      </w:r>
    </w:p>
  </w:footnote>
  <w:footnote w:type="continuationSeparator" w:id="0">
    <w:p w14:paraId="58337E3B" w14:textId="77777777" w:rsidR="002D552C" w:rsidRDefault="002D552C">
      <w:r>
        <w:continuationSeparator/>
      </w:r>
    </w:p>
  </w:footnote>
  <w:footnote w:type="continuationNotice" w:id="1">
    <w:p w14:paraId="70790CAF" w14:textId="77777777" w:rsidR="002D552C" w:rsidRDefault="002D55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BE70D6" w:rsidRDefault="00BE70D6"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BE70D6" w:rsidRPr="00695DB6" w:rsidRDefault="00BE70D6"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BE70D6" w:rsidRPr="00F00772" w:rsidRDefault="00BE70D6" w:rsidP="00B84619">
    <w:pPr>
      <w:pStyle w:val="Spacer"/>
      <w:rPr>
        <w:rFonts w:ascii="Arial" w:hAnsi="Arial"/>
        <w:sz w:val="2"/>
      </w:rPr>
    </w:pPr>
  </w:p>
  <w:p w14:paraId="2093252F" w14:textId="77777777" w:rsidR="00BE70D6" w:rsidRPr="00F00772" w:rsidRDefault="00BE70D6">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BE70D6" w:rsidRDefault="00BE70D6"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BE70D6" w:rsidRPr="00105BF0" w:rsidRDefault="00BE70D6"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02B3B"/>
    <w:multiLevelType w:val="hybridMultilevel"/>
    <w:tmpl w:val="56EE61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97A4767"/>
    <w:multiLevelType w:val="hybridMultilevel"/>
    <w:tmpl w:val="FF6C6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2"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6"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7E2A7299"/>
    <w:multiLevelType w:val="hybridMultilevel"/>
    <w:tmpl w:val="47364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26"/>
  </w:num>
  <w:num w:numId="3">
    <w:abstractNumId w:val="4"/>
  </w:num>
  <w:num w:numId="4">
    <w:abstractNumId w:val="19"/>
  </w:num>
  <w:num w:numId="5">
    <w:abstractNumId w:val="6"/>
  </w:num>
  <w:num w:numId="6">
    <w:abstractNumId w:val="15"/>
  </w:num>
  <w:num w:numId="7">
    <w:abstractNumId w:val="21"/>
  </w:num>
  <w:num w:numId="8">
    <w:abstractNumId w:val="31"/>
  </w:num>
  <w:num w:numId="9">
    <w:abstractNumId w:val="30"/>
  </w:num>
  <w:num w:numId="10">
    <w:abstractNumId w:val="9"/>
  </w:num>
  <w:num w:numId="11">
    <w:abstractNumId w:val="25"/>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3"/>
  </w:num>
  <w:num w:numId="15">
    <w:abstractNumId w:val="16"/>
  </w:num>
  <w:num w:numId="16">
    <w:abstractNumId w:val="12"/>
  </w:num>
  <w:num w:numId="17">
    <w:abstractNumId w:val="13"/>
  </w:num>
  <w:num w:numId="18">
    <w:abstractNumId w:val="2"/>
  </w:num>
  <w:num w:numId="19">
    <w:abstractNumId w:val="5"/>
  </w:num>
  <w:num w:numId="20">
    <w:abstractNumId w:val="17"/>
  </w:num>
  <w:num w:numId="21">
    <w:abstractNumId w:val="10"/>
  </w:num>
  <w:num w:numId="22">
    <w:abstractNumId w:val="20"/>
  </w:num>
  <w:num w:numId="23">
    <w:abstractNumId w:val="33"/>
  </w:num>
  <w:num w:numId="24">
    <w:abstractNumId w:val="8"/>
  </w:num>
  <w:num w:numId="25">
    <w:abstractNumId w:val="28"/>
  </w:num>
  <w:num w:numId="26">
    <w:abstractNumId w:val="22"/>
  </w:num>
  <w:num w:numId="27">
    <w:abstractNumId w:val="0"/>
  </w:num>
  <w:num w:numId="28">
    <w:abstractNumId w:val="32"/>
  </w:num>
  <w:num w:numId="29">
    <w:abstractNumId w:val="23"/>
  </w:num>
  <w:num w:numId="30">
    <w:abstractNumId w:val="7"/>
  </w:num>
  <w:num w:numId="31">
    <w:abstractNumId w:val="24"/>
  </w:num>
  <w:num w:numId="32">
    <w:abstractNumId w:val="1"/>
  </w:num>
  <w:num w:numId="33">
    <w:abstractNumId w:val="11"/>
  </w:num>
  <w:num w:numId="34">
    <w:abstractNumId w:val="14"/>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7246"/>
    <w:rsid w:val="00064374"/>
    <w:rsid w:val="00074FBE"/>
    <w:rsid w:val="00093579"/>
    <w:rsid w:val="00095A5C"/>
    <w:rsid w:val="000A0605"/>
    <w:rsid w:val="000A4609"/>
    <w:rsid w:val="000A71E8"/>
    <w:rsid w:val="000B07AC"/>
    <w:rsid w:val="000B0F43"/>
    <w:rsid w:val="000C3325"/>
    <w:rsid w:val="000C634C"/>
    <w:rsid w:val="000C7FCE"/>
    <w:rsid w:val="000D4EFF"/>
    <w:rsid w:val="000D5185"/>
    <w:rsid w:val="000D6080"/>
    <w:rsid w:val="000E0D34"/>
    <w:rsid w:val="000E2220"/>
    <w:rsid w:val="000E2ACA"/>
    <w:rsid w:val="000E66FE"/>
    <w:rsid w:val="000F0858"/>
    <w:rsid w:val="00110F9C"/>
    <w:rsid w:val="00111F13"/>
    <w:rsid w:val="001170D7"/>
    <w:rsid w:val="00117D2C"/>
    <w:rsid w:val="00117FB0"/>
    <w:rsid w:val="00123CE9"/>
    <w:rsid w:val="00125603"/>
    <w:rsid w:val="00125975"/>
    <w:rsid w:val="00126882"/>
    <w:rsid w:val="0013596E"/>
    <w:rsid w:val="00141D38"/>
    <w:rsid w:val="00143D44"/>
    <w:rsid w:val="00143F87"/>
    <w:rsid w:val="00150657"/>
    <w:rsid w:val="0015534F"/>
    <w:rsid w:val="001614F9"/>
    <w:rsid w:val="00161DD5"/>
    <w:rsid w:val="001705F3"/>
    <w:rsid w:val="00172812"/>
    <w:rsid w:val="00175270"/>
    <w:rsid w:val="00176613"/>
    <w:rsid w:val="001771F9"/>
    <w:rsid w:val="00177A0C"/>
    <w:rsid w:val="00180364"/>
    <w:rsid w:val="001852F3"/>
    <w:rsid w:val="00190163"/>
    <w:rsid w:val="00192EF0"/>
    <w:rsid w:val="00197584"/>
    <w:rsid w:val="001A04FD"/>
    <w:rsid w:val="001A185F"/>
    <w:rsid w:val="001A341B"/>
    <w:rsid w:val="001A4369"/>
    <w:rsid w:val="001B067F"/>
    <w:rsid w:val="001B7065"/>
    <w:rsid w:val="001C058D"/>
    <w:rsid w:val="001D2ECC"/>
    <w:rsid w:val="001E0780"/>
    <w:rsid w:val="001E104F"/>
    <w:rsid w:val="001E1D9C"/>
    <w:rsid w:val="001E1E08"/>
    <w:rsid w:val="001E2160"/>
    <w:rsid w:val="001F24CA"/>
    <w:rsid w:val="002043F2"/>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72EA3"/>
    <w:rsid w:val="00280D0C"/>
    <w:rsid w:val="002816F5"/>
    <w:rsid w:val="00282D50"/>
    <w:rsid w:val="00283C6C"/>
    <w:rsid w:val="00294DEA"/>
    <w:rsid w:val="002A5736"/>
    <w:rsid w:val="002A6549"/>
    <w:rsid w:val="002A6DA7"/>
    <w:rsid w:val="002A79E5"/>
    <w:rsid w:val="002B3269"/>
    <w:rsid w:val="002B74A4"/>
    <w:rsid w:val="002C3BDD"/>
    <w:rsid w:val="002C7600"/>
    <w:rsid w:val="002D2476"/>
    <w:rsid w:val="002D552C"/>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A0AD7"/>
    <w:rsid w:val="003A26D6"/>
    <w:rsid w:val="003A41C1"/>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0656A"/>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804"/>
    <w:rsid w:val="00470FD4"/>
    <w:rsid w:val="004725D5"/>
    <w:rsid w:val="00473F8B"/>
    <w:rsid w:val="00474146"/>
    <w:rsid w:val="00474F2A"/>
    <w:rsid w:val="00475CE7"/>
    <w:rsid w:val="004762FE"/>
    <w:rsid w:val="00481A9C"/>
    <w:rsid w:val="00490995"/>
    <w:rsid w:val="004915F2"/>
    <w:rsid w:val="004A0F0A"/>
    <w:rsid w:val="004B5D69"/>
    <w:rsid w:val="004B705B"/>
    <w:rsid w:val="004C36A2"/>
    <w:rsid w:val="004C7959"/>
    <w:rsid w:val="004D1A34"/>
    <w:rsid w:val="004E0758"/>
    <w:rsid w:val="004E7152"/>
    <w:rsid w:val="004E7FD6"/>
    <w:rsid w:val="004F0D72"/>
    <w:rsid w:val="004F4E3B"/>
    <w:rsid w:val="00504B75"/>
    <w:rsid w:val="00505BCC"/>
    <w:rsid w:val="00507F94"/>
    <w:rsid w:val="005133DE"/>
    <w:rsid w:val="0051414D"/>
    <w:rsid w:val="005152D3"/>
    <w:rsid w:val="00515D6F"/>
    <w:rsid w:val="00520858"/>
    <w:rsid w:val="00542CC1"/>
    <w:rsid w:val="005574CA"/>
    <w:rsid w:val="00563089"/>
    <w:rsid w:val="00563412"/>
    <w:rsid w:val="00564D5B"/>
    <w:rsid w:val="005703E5"/>
    <w:rsid w:val="0057568C"/>
    <w:rsid w:val="00576306"/>
    <w:rsid w:val="005772EA"/>
    <w:rsid w:val="0058152E"/>
    <w:rsid w:val="00583F63"/>
    <w:rsid w:val="00595225"/>
    <w:rsid w:val="00596EDF"/>
    <w:rsid w:val="005B32BE"/>
    <w:rsid w:val="005B6800"/>
    <w:rsid w:val="005B7D3D"/>
    <w:rsid w:val="005C1656"/>
    <w:rsid w:val="005C20B9"/>
    <w:rsid w:val="005C755F"/>
    <w:rsid w:val="005D0001"/>
    <w:rsid w:val="005E33F3"/>
    <w:rsid w:val="005E65F2"/>
    <w:rsid w:val="005F05F8"/>
    <w:rsid w:val="005F6614"/>
    <w:rsid w:val="00602ADA"/>
    <w:rsid w:val="00603614"/>
    <w:rsid w:val="00606A19"/>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0059"/>
    <w:rsid w:val="006E552D"/>
    <w:rsid w:val="006E765B"/>
    <w:rsid w:val="006E7761"/>
    <w:rsid w:val="006F15E4"/>
    <w:rsid w:val="006F2B00"/>
    <w:rsid w:val="006F6D31"/>
    <w:rsid w:val="006F7941"/>
    <w:rsid w:val="007008E8"/>
    <w:rsid w:val="00700992"/>
    <w:rsid w:val="00701067"/>
    <w:rsid w:val="00701AA9"/>
    <w:rsid w:val="00702160"/>
    <w:rsid w:val="00706005"/>
    <w:rsid w:val="0070649F"/>
    <w:rsid w:val="007075D6"/>
    <w:rsid w:val="007119C5"/>
    <w:rsid w:val="007145BA"/>
    <w:rsid w:val="00715ED4"/>
    <w:rsid w:val="0073402F"/>
    <w:rsid w:val="007356B6"/>
    <w:rsid w:val="0073587B"/>
    <w:rsid w:val="00735A51"/>
    <w:rsid w:val="007439DE"/>
    <w:rsid w:val="0074512E"/>
    <w:rsid w:val="0074666A"/>
    <w:rsid w:val="00750F36"/>
    <w:rsid w:val="0075152B"/>
    <w:rsid w:val="00751E0C"/>
    <w:rsid w:val="00757E99"/>
    <w:rsid w:val="007669A8"/>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150C"/>
    <w:rsid w:val="007F364A"/>
    <w:rsid w:val="008128CF"/>
    <w:rsid w:val="00816D09"/>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E8E"/>
    <w:rsid w:val="008F1127"/>
    <w:rsid w:val="008F4440"/>
    <w:rsid w:val="008F4B1C"/>
    <w:rsid w:val="008F6E49"/>
    <w:rsid w:val="009025E3"/>
    <w:rsid w:val="00905663"/>
    <w:rsid w:val="0091066A"/>
    <w:rsid w:val="009203B8"/>
    <w:rsid w:val="00925EB8"/>
    <w:rsid w:val="009267E9"/>
    <w:rsid w:val="009369A2"/>
    <w:rsid w:val="00944D3C"/>
    <w:rsid w:val="009464F6"/>
    <w:rsid w:val="00950E46"/>
    <w:rsid w:val="00952193"/>
    <w:rsid w:val="009544E7"/>
    <w:rsid w:val="00957D7E"/>
    <w:rsid w:val="00960A25"/>
    <w:rsid w:val="009624EB"/>
    <w:rsid w:val="00966079"/>
    <w:rsid w:val="00970933"/>
    <w:rsid w:val="00971370"/>
    <w:rsid w:val="00973586"/>
    <w:rsid w:val="009742FA"/>
    <w:rsid w:val="00975ADA"/>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A419E"/>
    <w:rsid w:val="00AA72F7"/>
    <w:rsid w:val="00AB0D20"/>
    <w:rsid w:val="00AB209D"/>
    <w:rsid w:val="00AB25C7"/>
    <w:rsid w:val="00AC2A17"/>
    <w:rsid w:val="00AC37BC"/>
    <w:rsid w:val="00AC5E79"/>
    <w:rsid w:val="00AD437A"/>
    <w:rsid w:val="00AD5C42"/>
    <w:rsid w:val="00AD5D19"/>
    <w:rsid w:val="00AE466F"/>
    <w:rsid w:val="00AE7B2F"/>
    <w:rsid w:val="00B02909"/>
    <w:rsid w:val="00B04094"/>
    <w:rsid w:val="00B12919"/>
    <w:rsid w:val="00B14EA6"/>
    <w:rsid w:val="00B15234"/>
    <w:rsid w:val="00B26796"/>
    <w:rsid w:val="00B3234B"/>
    <w:rsid w:val="00B34E76"/>
    <w:rsid w:val="00B37E5F"/>
    <w:rsid w:val="00B51B4A"/>
    <w:rsid w:val="00B53A73"/>
    <w:rsid w:val="00B554BF"/>
    <w:rsid w:val="00B56325"/>
    <w:rsid w:val="00B61D50"/>
    <w:rsid w:val="00B646C4"/>
    <w:rsid w:val="00B64BCB"/>
    <w:rsid w:val="00B72BCB"/>
    <w:rsid w:val="00B7461D"/>
    <w:rsid w:val="00B84619"/>
    <w:rsid w:val="00B849FF"/>
    <w:rsid w:val="00B93885"/>
    <w:rsid w:val="00B94232"/>
    <w:rsid w:val="00B9426F"/>
    <w:rsid w:val="00B96B88"/>
    <w:rsid w:val="00B97DFF"/>
    <w:rsid w:val="00BA1565"/>
    <w:rsid w:val="00BB444D"/>
    <w:rsid w:val="00BB598D"/>
    <w:rsid w:val="00BB6B51"/>
    <w:rsid w:val="00BC1A76"/>
    <w:rsid w:val="00BC7460"/>
    <w:rsid w:val="00BD0CFF"/>
    <w:rsid w:val="00BD3CCF"/>
    <w:rsid w:val="00BD4E56"/>
    <w:rsid w:val="00BD4FDC"/>
    <w:rsid w:val="00BE70D6"/>
    <w:rsid w:val="00BF2A34"/>
    <w:rsid w:val="00BF5BD7"/>
    <w:rsid w:val="00BF6A71"/>
    <w:rsid w:val="00BF7107"/>
    <w:rsid w:val="00C01FA0"/>
    <w:rsid w:val="00C027FE"/>
    <w:rsid w:val="00C029AE"/>
    <w:rsid w:val="00C04F6C"/>
    <w:rsid w:val="00C0712B"/>
    <w:rsid w:val="00C12080"/>
    <w:rsid w:val="00C14B82"/>
    <w:rsid w:val="00C20BA5"/>
    <w:rsid w:val="00C20FF0"/>
    <w:rsid w:val="00C233DE"/>
    <w:rsid w:val="00C235EB"/>
    <w:rsid w:val="00C26A5F"/>
    <w:rsid w:val="00C27E6B"/>
    <w:rsid w:val="00C358F5"/>
    <w:rsid w:val="00C36CB1"/>
    <w:rsid w:val="00C372D2"/>
    <w:rsid w:val="00C4385D"/>
    <w:rsid w:val="00C438D1"/>
    <w:rsid w:val="00C47E41"/>
    <w:rsid w:val="00C517CC"/>
    <w:rsid w:val="00C536CD"/>
    <w:rsid w:val="00C571DA"/>
    <w:rsid w:val="00C90180"/>
    <w:rsid w:val="00C907B6"/>
    <w:rsid w:val="00C91515"/>
    <w:rsid w:val="00C955AF"/>
    <w:rsid w:val="00CA03CE"/>
    <w:rsid w:val="00CA45FC"/>
    <w:rsid w:val="00CC0C01"/>
    <w:rsid w:val="00CC2751"/>
    <w:rsid w:val="00CC2EFA"/>
    <w:rsid w:val="00CC36CD"/>
    <w:rsid w:val="00CD3B09"/>
    <w:rsid w:val="00CD4519"/>
    <w:rsid w:val="00CD4DF3"/>
    <w:rsid w:val="00CE0709"/>
    <w:rsid w:val="00CE566E"/>
    <w:rsid w:val="00CE63EA"/>
    <w:rsid w:val="00CE78F4"/>
    <w:rsid w:val="00CF43A7"/>
    <w:rsid w:val="00D06A8A"/>
    <w:rsid w:val="00D11E1E"/>
    <w:rsid w:val="00D134FA"/>
    <w:rsid w:val="00D16275"/>
    <w:rsid w:val="00D201D0"/>
    <w:rsid w:val="00D40027"/>
    <w:rsid w:val="00D47E43"/>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3BD3"/>
    <w:rsid w:val="00DA42F1"/>
    <w:rsid w:val="00DB30D0"/>
    <w:rsid w:val="00DB53EC"/>
    <w:rsid w:val="00DB589F"/>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6A36"/>
    <w:rsid w:val="00EB6ECB"/>
    <w:rsid w:val="00EC1159"/>
    <w:rsid w:val="00EC30B6"/>
    <w:rsid w:val="00EC5775"/>
    <w:rsid w:val="00EC77EE"/>
    <w:rsid w:val="00ED00A0"/>
    <w:rsid w:val="00EE5E56"/>
    <w:rsid w:val="00EF1976"/>
    <w:rsid w:val="00F0136C"/>
    <w:rsid w:val="00F02029"/>
    <w:rsid w:val="00F05AD2"/>
    <w:rsid w:val="00F06DB6"/>
    <w:rsid w:val="00F0786C"/>
    <w:rsid w:val="00F105D9"/>
    <w:rsid w:val="00F11689"/>
    <w:rsid w:val="00F14002"/>
    <w:rsid w:val="00F279D9"/>
    <w:rsid w:val="00F30A8B"/>
    <w:rsid w:val="00F341FE"/>
    <w:rsid w:val="00F36E2D"/>
    <w:rsid w:val="00F40948"/>
    <w:rsid w:val="00F40FB4"/>
    <w:rsid w:val="00F419F4"/>
    <w:rsid w:val="00F43519"/>
    <w:rsid w:val="00F47267"/>
    <w:rsid w:val="00F7001F"/>
    <w:rsid w:val="00F773DE"/>
    <w:rsid w:val="00F81C6D"/>
    <w:rsid w:val="00F85238"/>
    <w:rsid w:val="00F85795"/>
    <w:rsid w:val="00F90568"/>
    <w:rsid w:val="00F91A62"/>
    <w:rsid w:val="00F96573"/>
    <w:rsid w:val="00FA5E39"/>
    <w:rsid w:val="00FA7481"/>
    <w:rsid w:val="00FB0144"/>
    <w:rsid w:val="00FB0FA5"/>
    <w:rsid w:val="00FB319F"/>
    <w:rsid w:val="00FB76D4"/>
    <w:rsid w:val="00FC4746"/>
    <w:rsid w:val="00FC70FD"/>
    <w:rsid w:val="00FD2E71"/>
    <w:rsid w:val="00FD4851"/>
    <w:rsid w:val="00FD4B1E"/>
    <w:rsid w:val="00FE473B"/>
    <w:rsid w:val="00FE4A48"/>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07CE1"/>
    <w:rsid w:val="00437290"/>
    <w:rsid w:val="00455630"/>
    <w:rsid w:val="0047338A"/>
    <w:rsid w:val="004D2AE6"/>
    <w:rsid w:val="00565015"/>
    <w:rsid w:val="005C11DF"/>
    <w:rsid w:val="006C19CD"/>
    <w:rsid w:val="0070296C"/>
    <w:rsid w:val="0072006C"/>
    <w:rsid w:val="007879F4"/>
    <w:rsid w:val="007A3320"/>
    <w:rsid w:val="007D5989"/>
    <w:rsid w:val="0080757D"/>
    <w:rsid w:val="00860665"/>
    <w:rsid w:val="00862A65"/>
    <w:rsid w:val="008911A7"/>
    <w:rsid w:val="008B28BA"/>
    <w:rsid w:val="0094491B"/>
    <w:rsid w:val="00995779"/>
    <w:rsid w:val="009B1DE7"/>
    <w:rsid w:val="009F280E"/>
    <w:rsid w:val="00B30EBB"/>
    <w:rsid w:val="00B64C65"/>
    <w:rsid w:val="00BA4E5C"/>
    <w:rsid w:val="00C734EB"/>
    <w:rsid w:val="00CA29F6"/>
    <w:rsid w:val="00CC4A7D"/>
    <w:rsid w:val="00DD341B"/>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757D"/>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19</Pages>
  <Words>4547</Words>
  <Characters>25922</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13</cp:revision>
  <dcterms:created xsi:type="dcterms:W3CDTF">2020-10-29T15:52:00Z</dcterms:created>
  <dcterms:modified xsi:type="dcterms:W3CDTF">2020-11-03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